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24F55A50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>Facilities Committee Meeting Agenda</w:t>
      </w:r>
    </w:p>
    <w:p w14:paraId="534E0C7B" w14:textId="630105EF" w:rsidR="00E539B3" w:rsidRPr="008E6ED4" w:rsidRDefault="00BD11F7" w:rsidP="00E539B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onday</w:t>
      </w:r>
      <w:r w:rsidR="005B203E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November 25</w:t>
      </w:r>
      <w:r w:rsidR="00E539B3">
        <w:rPr>
          <w:b/>
          <w:bCs/>
          <w:sz w:val="24"/>
          <w:szCs w:val="24"/>
        </w:rPr>
        <w:t>, 2024</w:t>
      </w:r>
      <w:r w:rsidR="00E539B3" w:rsidRPr="008E6ED4">
        <w:rPr>
          <w:b/>
          <w:bCs/>
          <w:sz w:val="24"/>
          <w:szCs w:val="24"/>
        </w:rPr>
        <w:t>, @ 6:30 pm</w:t>
      </w:r>
    </w:p>
    <w:p w14:paraId="7441B754" w14:textId="77777777" w:rsidR="00E539B3" w:rsidRPr="008E6ED4" w:rsidRDefault="00E539B3" w:rsidP="00E539B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*Virtual***</w:t>
      </w:r>
    </w:p>
    <w:p w14:paraId="1A096F14" w14:textId="1822F9E5" w:rsidR="00AF6EDA" w:rsidRPr="00D01214" w:rsidRDefault="00AF6EDA" w:rsidP="00E539B3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258C5E43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>Call To Order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18B495D5" w:rsidR="00AF6EDA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</w:t>
      </w:r>
      <w:r w:rsidR="00E539B3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Secretary</w:t>
      </w:r>
    </w:p>
    <w:p w14:paraId="422F695B" w14:textId="6D3485E6" w:rsidR="0067100D" w:rsidRDefault="0067100D" w:rsidP="00295FB6">
      <w:pPr>
        <w:pStyle w:val="NoSpacing"/>
        <w:tabs>
          <w:tab w:val="left" w:pos="2168"/>
        </w:tabs>
        <w:rPr>
          <w:b/>
          <w:bCs/>
          <w:sz w:val="24"/>
          <w:szCs w:val="24"/>
          <w:u w:val="single"/>
        </w:rPr>
      </w:pPr>
    </w:p>
    <w:p w14:paraId="7D5C6E5C" w14:textId="1415279A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Agenda</w:t>
      </w:r>
    </w:p>
    <w:p w14:paraId="69F81781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4272A384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Minutes</w:t>
      </w:r>
    </w:p>
    <w:p w14:paraId="4371648D" w14:textId="6C525BF7" w:rsidR="00875A4C" w:rsidRPr="00875A4C" w:rsidRDefault="00875A4C" w:rsidP="00AF6EDA">
      <w:pPr>
        <w:pStyle w:val="NoSpacing"/>
        <w:rPr>
          <w:sz w:val="24"/>
          <w:szCs w:val="24"/>
        </w:rPr>
      </w:pP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669A51D3" w14:textId="6B466B59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53B6D3C5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3192B97C" w14:textId="59266D64" w:rsidR="00CD3C17" w:rsidRPr="001A28E4" w:rsidRDefault="00CD3C17" w:rsidP="00CD3C17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ennis &amp; Swim Center renovation </w:t>
      </w:r>
      <w:r w:rsidR="003935C0">
        <w:rPr>
          <w:sz w:val="24"/>
          <w:szCs w:val="24"/>
        </w:rPr>
        <w:t xml:space="preserve">open </w:t>
      </w:r>
      <w:r w:rsidR="005B203E">
        <w:rPr>
          <w:sz w:val="24"/>
          <w:szCs w:val="24"/>
        </w:rPr>
        <w:t>issues</w:t>
      </w:r>
    </w:p>
    <w:p w14:paraId="0AB8A83D" w14:textId="32BB3CFE" w:rsidR="001A28E4" w:rsidRPr="005B203E" w:rsidRDefault="001A28E4" w:rsidP="001A28E4">
      <w:pPr>
        <w:pStyle w:val="NoSpacing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Proposals for Tennis &amp; Swim Center modifications</w:t>
      </w:r>
    </w:p>
    <w:p w14:paraId="7653E870" w14:textId="32EFDDF2" w:rsidR="001A28E4" w:rsidRDefault="001A28E4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1A28E4">
        <w:rPr>
          <w:sz w:val="24"/>
          <w:szCs w:val="24"/>
        </w:rPr>
        <w:t>Walk off mat proposals</w:t>
      </w:r>
    </w:p>
    <w:p w14:paraId="559C06A0" w14:textId="059424B2" w:rsidR="004E7013" w:rsidRPr="001A28E4" w:rsidRDefault="004E7013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aramus Court </w:t>
      </w:r>
      <w:r w:rsidR="008578C4">
        <w:rPr>
          <w:sz w:val="24"/>
          <w:szCs w:val="24"/>
        </w:rPr>
        <w:t xml:space="preserve">Tot Lot </w:t>
      </w:r>
      <w:r>
        <w:rPr>
          <w:sz w:val="24"/>
          <w:szCs w:val="24"/>
        </w:rPr>
        <w:t>completion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65AD7B3" w14:textId="2669DABF" w:rsidR="00A476AA" w:rsidRPr="00A476AA" w:rsidRDefault="00AF6EDA" w:rsidP="00A476A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0B073269" w14:textId="3219799A" w:rsidR="0089493D" w:rsidRDefault="00E63368" w:rsidP="00E63368">
      <w:pPr>
        <w:pStyle w:val="ListParagraph"/>
        <w:numPr>
          <w:ilvl w:val="0"/>
          <w:numId w:val="11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5 Committee Chair</w:t>
      </w:r>
    </w:p>
    <w:p w14:paraId="1627C1E0" w14:textId="541FABB2" w:rsidR="00A476AA" w:rsidRDefault="00A476AA" w:rsidP="001A28E4">
      <w:pPr>
        <w:pStyle w:val="ListParagraph"/>
        <w:spacing w:after="0"/>
        <w:rPr>
          <w:rFonts w:cstheme="minorHAnsi"/>
          <w:sz w:val="24"/>
          <w:szCs w:val="24"/>
        </w:rPr>
      </w:pPr>
    </w:p>
    <w:p w14:paraId="2A9D011E" w14:textId="77777777" w:rsidR="00E63368" w:rsidRDefault="00E63368" w:rsidP="00E63368">
      <w:pPr>
        <w:pStyle w:val="ListParagraph"/>
        <w:spacing w:after="0"/>
        <w:rPr>
          <w:rFonts w:cstheme="minorHAnsi"/>
          <w:sz w:val="24"/>
          <w:szCs w:val="24"/>
        </w:rPr>
      </w:pPr>
    </w:p>
    <w:p w14:paraId="15BF788F" w14:textId="77777777" w:rsidR="005B120E" w:rsidRDefault="0089493D" w:rsidP="005B120E">
      <w:pPr>
        <w:pStyle w:val="ListParagraph"/>
        <w:spacing w:after="0"/>
        <w:ind w:left="0"/>
        <w:rPr>
          <w:rFonts w:cstheme="minorHAnsi"/>
          <w:b/>
          <w:bCs/>
          <w:sz w:val="24"/>
          <w:szCs w:val="24"/>
          <w:u w:val="single"/>
        </w:rPr>
      </w:pPr>
      <w:r w:rsidRPr="00302D01">
        <w:rPr>
          <w:rFonts w:cstheme="minorHAnsi"/>
          <w:b/>
          <w:bCs/>
          <w:sz w:val="24"/>
          <w:szCs w:val="24"/>
          <w:u w:val="single"/>
        </w:rPr>
        <w:t>Announcements:</w:t>
      </w:r>
    </w:p>
    <w:p w14:paraId="48D7BA58" w14:textId="0C3DEA61" w:rsidR="00CD3C17" w:rsidRPr="00295FB6" w:rsidRDefault="006F0664" w:rsidP="001451B9">
      <w:pPr>
        <w:pStyle w:val="ListParagraph"/>
        <w:numPr>
          <w:ilvl w:val="0"/>
          <w:numId w:val="3"/>
        </w:numPr>
        <w:spacing w:after="0"/>
      </w:pPr>
      <w:r>
        <w:rPr>
          <w:rFonts w:cstheme="minorHAnsi"/>
          <w:sz w:val="24"/>
          <w:szCs w:val="24"/>
        </w:rPr>
        <w:t xml:space="preserve">Regularly </w:t>
      </w:r>
      <w:r w:rsidR="00875A4C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cheduled monthly Facilities Committee Meeting – </w:t>
      </w:r>
      <w:r w:rsidR="000B27C3">
        <w:rPr>
          <w:rFonts w:cstheme="minorHAnsi"/>
          <w:sz w:val="24"/>
          <w:szCs w:val="24"/>
        </w:rPr>
        <w:t>December 26</w:t>
      </w:r>
      <w:r w:rsidR="006D6B75">
        <w:rPr>
          <w:rFonts w:cstheme="minorHAnsi"/>
          <w:sz w:val="24"/>
          <w:szCs w:val="24"/>
        </w:rPr>
        <w:t>, 2024</w:t>
      </w:r>
    </w:p>
    <w:p w14:paraId="0917F280" w14:textId="77777777" w:rsidR="00295FB6" w:rsidRDefault="00295FB6" w:rsidP="00295FB6">
      <w:pPr>
        <w:pStyle w:val="ListParagraph"/>
        <w:spacing w:after="0"/>
      </w:pPr>
    </w:p>
    <w:p w14:paraId="15CA13B5" w14:textId="415083A9" w:rsidR="00AF6EDA" w:rsidRPr="00FE68FC" w:rsidRDefault="00AF6EDA" w:rsidP="00D146F5">
      <w:pPr>
        <w:pStyle w:val="Heading1"/>
      </w:pPr>
      <w:r>
        <w:t>Adjournment: 8:00pm</w:t>
      </w:r>
    </w:p>
    <w:p w14:paraId="6840FBF7" w14:textId="602B0DFA" w:rsidR="000B0E4E" w:rsidRPr="00875A4C" w:rsidRDefault="000B0E4E" w:rsidP="00875A4C">
      <w:pPr>
        <w:pStyle w:val="NoSpacing"/>
        <w:rPr>
          <w:sz w:val="24"/>
          <w:szCs w:val="24"/>
        </w:rPr>
      </w:pPr>
    </w:p>
    <w:sectPr w:rsidR="000B0E4E" w:rsidRPr="00875A4C" w:rsidSect="001620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1495BB" w14:textId="77777777" w:rsidR="001610FA" w:rsidRDefault="001610FA" w:rsidP="007D0FF6">
      <w:pPr>
        <w:spacing w:after="0" w:line="240" w:lineRule="auto"/>
      </w:pPr>
      <w:r>
        <w:separator/>
      </w:r>
    </w:p>
  </w:endnote>
  <w:endnote w:type="continuationSeparator" w:id="0">
    <w:p w14:paraId="0450743D" w14:textId="77777777" w:rsidR="001610FA" w:rsidRDefault="001610FA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2F71C" w14:textId="77777777" w:rsidR="001610FA" w:rsidRDefault="001610FA" w:rsidP="007D0FF6">
      <w:pPr>
        <w:spacing w:after="0" w:line="240" w:lineRule="auto"/>
      </w:pPr>
      <w:r>
        <w:separator/>
      </w:r>
    </w:p>
  </w:footnote>
  <w:footnote w:type="continuationSeparator" w:id="0">
    <w:p w14:paraId="77BB1556" w14:textId="77777777" w:rsidR="001610FA" w:rsidRDefault="001610FA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DF4A28" w14:textId="75DB2130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623A6F"/>
    <w:multiLevelType w:val="hybridMultilevel"/>
    <w:tmpl w:val="CBA05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62F43"/>
    <w:multiLevelType w:val="hybridMultilevel"/>
    <w:tmpl w:val="D25C9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63C7"/>
    <w:multiLevelType w:val="hybridMultilevel"/>
    <w:tmpl w:val="9AA05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C747F"/>
    <w:multiLevelType w:val="hybridMultilevel"/>
    <w:tmpl w:val="FA28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162A3"/>
    <w:multiLevelType w:val="hybridMultilevel"/>
    <w:tmpl w:val="AAEE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D4FC6"/>
    <w:multiLevelType w:val="hybridMultilevel"/>
    <w:tmpl w:val="4E18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3E7F34"/>
    <w:multiLevelType w:val="hybridMultilevel"/>
    <w:tmpl w:val="69E4E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7125EB"/>
    <w:multiLevelType w:val="hybridMultilevel"/>
    <w:tmpl w:val="E876A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6896869">
    <w:abstractNumId w:val="8"/>
  </w:num>
  <w:num w:numId="2" w16cid:durableId="215822474">
    <w:abstractNumId w:val="0"/>
  </w:num>
  <w:num w:numId="3" w16cid:durableId="523860737">
    <w:abstractNumId w:val="3"/>
  </w:num>
  <w:num w:numId="4" w16cid:durableId="881864530">
    <w:abstractNumId w:val="2"/>
  </w:num>
  <w:num w:numId="5" w16cid:durableId="868761058">
    <w:abstractNumId w:val="7"/>
  </w:num>
  <w:num w:numId="6" w16cid:durableId="461116291">
    <w:abstractNumId w:val="4"/>
  </w:num>
  <w:num w:numId="7" w16cid:durableId="1244532452">
    <w:abstractNumId w:val="9"/>
  </w:num>
  <w:num w:numId="8" w16cid:durableId="659309642">
    <w:abstractNumId w:val="1"/>
  </w:num>
  <w:num w:numId="9" w16cid:durableId="1596396419">
    <w:abstractNumId w:val="5"/>
  </w:num>
  <w:num w:numId="10" w16cid:durableId="890724498">
    <w:abstractNumId w:val="8"/>
  </w:num>
  <w:num w:numId="11" w16cid:durableId="6512513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3255C"/>
    <w:rsid w:val="000865BC"/>
    <w:rsid w:val="000B0E4E"/>
    <w:rsid w:val="000B27C3"/>
    <w:rsid w:val="000E229A"/>
    <w:rsid w:val="001610FA"/>
    <w:rsid w:val="00162093"/>
    <w:rsid w:val="00175B03"/>
    <w:rsid w:val="00184F58"/>
    <w:rsid w:val="001A28E4"/>
    <w:rsid w:val="001A2B7C"/>
    <w:rsid w:val="001E20F3"/>
    <w:rsid w:val="0023199D"/>
    <w:rsid w:val="00233C9B"/>
    <w:rsid w:val="00295FB6"/>
    <w:rsid w:val="002A7224"/>
    <w:rsid w:val="002C3A18"/>
    <w:rsid w:val="002F1DD1"/>
    <w:rsid w:val="00302D01"/>
    <w:rsid w:val="00316E66"/>
    <w:rsid w:val="00327013"/>
    <w:rsid w:val="003349B5"/>
    <w:rsid w:val="00336CBF"/>
    <w:rsid w:val="0035304D"/>
    <w:rsid w:val="003915CA"/>
    <w:rsid w:val="003935C0"/>
    <w:rsid w:val="003A4FD5"/>
    <w:rsid w:val="003E3BAB"/>
    <w:rsid w:val="003F2598"/>
    <w:rsid w:val="00411C8B"/>
    <w:rsid w:val="00437602"/>
    <w:rsid w:val="004510CF"/>
    <w:rsid w:val="00453C54"/>
    <w:rsid w:val="00482874"/>
    <w:rsid w:val="00484567"/>
    <w:rsid w:val="004877D2"/>
    <w:rsid w:val="004A2E8F"/>
    <w:rsid w:val="004B64DD"/>
    <w:rsid w:val="004C25CF"/>
    <w:rsid w:val="004D123F"/>
    <w:rsid w:val="004D61B5"/>
    <w:rsid w:val="004E7013"/>
    <w:rsid w:val="00526CAB"/>
    <w:rsid w:val="005852BC"/>
    <w:rsid w:val="005A35D9"/>
    <w:rsid w:val="005B120E"/>
    <w:rsid w:val="005B203E"/>
    <w:rsid w:val="005D4925"/>
    <w:rsid w:val="005D4B84"/>
    <w:rsid w:val="005E385F"/>
    <w:rsid w:val="0067100D"/>
    <w:rsid w:val="006714EF"/>
    <w:rsid w:val="00685260"/>
    <w:rsid w:val="006A3DB0"/>
    <w:rsid w:val="006D6B75"/>
    <w:rsid w:val="006F0664"/>
    <w:rsid w:val="006F2A62"/>
    <w:rsid w:val="00721E7D"/>
    <w:rsid w:val="00756C15"/>
    <w:rsid w:val="0078561C"/>
    <w:rsid w:val="007912FB"/>
    <w:rsid w:val="007B56B0"/>
    <w:rsid w:val="007D0FF6"/>
    <w:rsid w:val="00833719"/>
    <w:rsid w:val="00856FBF"/>
    <w:rsid w:val="00857829"/>
    <w:rsid w:val="008578C4"/>
    <w:rsid w:val="00870B4D"/>
    <w:rsid w:val="00875A4C"/>
    <w:rsid w:val="00880F2B"/>
    <w:rsid w:val="0089493D"/>
    <w:rsid w:val="008E0A39"/>
    <w:rsid w:val="008E6ED4"/>
    <w:rsid w:val="008F10E8"/>
    <w:rsid w:val="008F41E5"/>
    <w:rsid w:val="00900127"/>
    <w:rsid w:val="009158E6"/>
    <w:rsid w:val="00916845"/>
    <w:rsid w:val="0093039C"/>
    <w:rsid w:val="00960576"/>
    <w:rsid w:val="009622CD"/>
    <w:rsid w:val="00972C65"/>
    <w:rsid w:val="0098138D"/>
    <w:rsid w:val="009C5889"/>
    <w:rsid w:val="00A045C3"/>
    <w:rsid w:val="00A3337E"/>
    <w:rsid w:val="00A476AA"/>
    <w:rsid w:val="00A66535"/>
    <w:rsid w:val="00A80006"/>
    <w:rsid w:val="00AB5894"/>
    <w:rsid w:val="00AD0EFB"/>
    <w:rsid w:val="00AF6EDA"/>
    <w:rsid w:val="00B03479"/>
    <w:rsid w:val="00B33D3E"/>
    <w:rsid w:val="00B65B6F"/>
    <w:rsid w:val="00BB0CAD"/>
    <w:rsid w:val="00BC65B5"/>
    <w:rsid w:val="00BD11F7"/>
    <w:rsid w:val="00BD7188"/>
    <w:rsid w:val="00C11A28"/>
    <w:rsid w:val="00C2413E"/>
    <w:rsid w:val="00C670B0"/>
    <w:rsid w:val="00CB1545"/>
    <w:rsid w:val="00CD3C17"/>
    <w:rsid w:val="00CE2956"/>
    <w:rsid w:val="00D0480E"/>
    <w:rsid w:val="00D146F5"/>
    <w:rsid w:val="00D16663"/>
    <w:rsid w:val="00D22D1E"/>
    <w:rsid w:val="00D9219E"/>
    <w:rsid w:val="00DB3A50"/>
    <w:rsid w:val="00DC28B9"/>
    <w:rsid w:val="00E01A2F"/>
    <w:rsid w:val="00E1245F"/>
    <w:rsid w:val="00E21790"/>
    <w:rsid w:val="00E33CC5"/>
    <w:rsid w:val="00E539B3"/>
    <w:rsid w:val="00E60EB6"/>
    <w:rsid w:val="00E63368"/>
    <w:rsid w:val="00E640DA"/>
    <w:rsid w:val="00E931EA"/>
    <w:rsid w:val="00EA61DE"/>
    <w:rsid w:val="00F63F3F"/>
    <w:rsid w:val="00F85F73"/>
    <w:rsid w:val="00FC3492"/>
    <w:rsid w:val="00FE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F5"/>
    <w:pPr>
      <w:keepNext/>
      <w:spacing w:after="0"/>
      <w:outlineLvl w:val="0"/>
    </w:pPr>
    <w:rPr>
      <w:rFonts w:cstheme="minorHAns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146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33C9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146F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46F5"/>
    <w:rPr>
      <w:rFonts w:cstheme="minorHAnsi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Tamika Davis</cp:lastModifiedBy>
  <cp:revision>2</cp:revision>
  <dcterms:created xsi:type="dcterms:W3CDTF">2024-11-25T19:54:00Z</dcterms:created>
  <dcterms:modified xsi:type="dcterms:W3CDTF">2024-11-25T19:54:00Z</dcterms:modified>
</cp:coreProperties>
</file>